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2651" w:rsidRPr="00807A01" w:rsidRDefault="009B410D">
      <w:pPr>
        <w:pStyle w:val="Title"/>
        <w:rPr>
          <w:rFonts w:ascii="Arial" w:hAnsi="Arial" w:cs="Arial"/>
        </w:rPr>
      </w:pPr>
      <w:r w:rsidRPr="00807A01">
        <w:rPr>
          <w:rFonts w:ascii="Arial" w:hAnsi="Arial" w:cs="Arial"/>
        </w:rPr>
        <w:t>IV IG: Closed Claims Summary</w:t>
      </w:r>
    </w:p>
    <w:p w:rsidR="00132651" w:rsidRPr="00807A01" w:rsidRDefault="009B410D">
      <w:pPr>
        <w:pStyle w:val="Author"/>
        <w:rPr>
          <w:rFonts w:ascii="Arial" w:hAnsi="Arial" w:cs="Arial"/>
        </w:rPr>
      </w:pPr>
      <w:r w:rsidRPr="00807A01">
        <w:rPr>
          <w:rFonts w:ascii="Arial" w:hAnsi="Arial" w:cs="Arial"/>
        </w:rPr>
        <w:t>Kantar, Health Division</w:t>
      </w:r>
    </w:p>
    <w:p w:rsidR="00132651" w:rsidRPr="00807A01" w:rsidRDefault="009B410D">
      <w:pPr>
        <w:pStyle w:val="Date"/>
        <w:rPr>
          <w:rFonts w:ascii="Arial" w:hAnsi="Arial" w:cs="Arial"/>
        </w:rPr>
      </w:pPr>
      <w:r w:rsidRPr="00807A01">
        <w:rPr>
          <w:rFonts w:ascii="Arial" w:hAnsi="Arial" w:cs="Arial"/>
        </w:rPr>
        <w:t>11/13/2019</w:t>
      </w:r>
    </w:p>
    <w:p w:rsidR="00132651" w:rsidRPr="00807A01" w:rsidRDefault="009B410D">
      <w:pPr>
        <w:pStyle w:val="Heading1"/>
        <w:rPr>
          <w:rFonts w:ascii="Arial" w:hAnsi="Arial" w:cs="Arial"/>
        </w:rPr>
      </w:pPr>
      <w:bookmarkStart w:id="0" w:name="goals"/>
      <w:r w:rsidRPr="00807A01">
        <w:rPr>
          <w:rFonts w:ascii="Arial" w:hAnsi="Arial" w:cs="Arial"/>
        </w:rPr>
        <w:t>Goals:</w:t>
      </w:r>
      <w:bookmarkEnd w:id="0"/>
    </w:p>
    <w:p w:rsidR="00807A01" w:rsidRDefault="009B410D" w:rsidP="00807A01">
      <w:pPr>
        <w:pStyle w:val="Compact"/>
        <w:numPr>
          <w:ilvl w:val="1"/>
          <w:numId w:val="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identify unique patients</w:t>
      </w:r>
    </w:p>
    <w:p w:rsidR="00132651" w:rsidRPr="00807A01" w:rsidRDefault="009B410D" w:rsidP="00807A01">
      <w:pPr>
        <w:pStyle w:val="Compact"/>
        <w:ind w:left="720"/>
        <w:rPr>
          <w:rFonts w:ascii="Arial" w:hAnsi="Arial" w:cs="Arial"/>
        </w:rPr>
      </w:pPr>
      <w:r w:rsidRPr="00807A01">
        <w:rPr>
          <w:rFonts w:ascii="Arial" w:hAnsi="Arial" w:cs="Arial"/>
        </w:rPr>
        <w:t>1A. identify hospital vs non-hospital vs hospital/non-hospital for each patient</w:t>
      </w:r>
    </w:p>
    <w:p w:rsidR="00132651" w:rsidRPr="00807A01" w:rsidRDefault="009B410D">
      <w:pPr>
        <w:pStyle w:val="Compact"/>
        <w:numPr>
          <w:ilvl w:val="1"/>
          <w:numId w:val="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identify where patients are receiving their 1st, 2nd, and 3rd treatment vs 4+ treatments</w:t>
      </w:r>
    </w:p>
    <w:p w:rsidR="00132651" w:rsidRPr="00807A01" w:rsidRDefault="009B410D">
      <w:pPr>
        <w:pStyle w:val="Heading1"/>
        <w:rPr>
          <w:rFonts w:ascii="Arial" w:hAnsi="Arial" w:cs="Arial"/>
        </w:rPr>
      </w:pPr>
      <w:bookmarkStart w:id="1" w:name="tasks-by-goal"/>
      <w:r w:rsidRPr="00807A01">
        <w:rPr>
          <w:rFonts w:ascii="Arial" w:hAnsi="Arial" w:cs="Arial"/>
        </w:rPr>
        <w:t>Tasks by goal:</w:t>
      </w:r>
      <w:bookmarkEnd w:id="1"/>
    </w:p>
    <w:p w:rsidR="00132651" w:rsidRPr="00807A01" w:rsidRDefault="009B410D">
      <w:pPr>
        <w:numPr>
          <w:ilvl w:val="0"/>
          <w:numId w:val="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Goal 1 and 1A. Deduplicate claims and visits</w:t>
      </w:r>
    </w:p>
    <w:p w:rsidR="00132651" w:rsidRPr="00807A01" w:rsidRDefault="009B410D">
      <w:pPr>
        <w:numPr>
          <w:ilvl w:val="1"/>
          <w:numId w:val="6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determine visits per patient</w:t>
      </w:r>
    </w:p>
    <w:p w:rsidR="00132651" w:rsidRPr="00807A01" w:rsidRDefault="009B410D">
      <w:pPr>
        <w:numPr>
          <w:ilvl w:val="1"/>
          <w:numId w:val="6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determine hospital vs non-hospital vs hospital/non-hospital for each patient (“Visit Types”)</w:t>
      </w:r>
    </w:p>
    <w:p w:rsidR="00132651" w:rsidRPr="00807A01" w:rsidRDefault="009B410D">
      <w:pPr>
        <w:numPr>
          <w:ilvl w:val="1"/>
          <w:numId w:val="6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decide based on visit type whether a patient can be considered hospital vs vs non-hospital vs hospital/non-hospital</w:t>
      </w:r>
    </w:p>
    <w:p w:rsidR="00132651" w:rsidRPr="00807A01" w:rsidRDefault="009B410D">
      <w:pPr>
        <w:numPr>
          <w:ilvl w:val="0"/>
          <w:numId w:val="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Goal 3. Determine sequence of visits with Closed Claims</w:t>
      </w:r>
    </w:p>
    <w:p w:rsidR="00132651" w:rsidRPr="00807A01" w:rsidRDefault="009B410D">
      <w:pPr>
        <w:numPr>
          <w:ilvl w:val="1"/>
          <w:numId w:val="7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ercent of patient with Closed Claims</w:t>
      </w:r>
    </w:p>
    <w:p w:rsidR="00132651" w:rsidRPr="00807A01" w:rsidRDefault="009B410D">
      <w:pPr>
        <w:numPr>
          <w:ilvl w:val="1"/>
          <w:numId w:val="7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Determine sites for 1st, 2nd, 3rd, and 4+ visits</w:t>
      </w:r>
    </w:p>
    <w:p w:rsidR="00132651" w:rsidRPr="00807A01" w:rsidRDefault="009B410D">
      <w:pPr>
        <w:pStyle w:val="Heading2"/>
        <w:rPr>
          <w:rFonts w:ascii="Arial" w:hAnsi="Arial" w:cs="Arial"/>
        </w:rPr>
      </w:pPr>
      <w:bookmarkStart w:id="2" w:name="goal-1-and-1a"/>
      <w:r w:rsidRPr="00807A01">
        <w:rPr>
          <w:rFonts w:ascii="Arial" w:hAnsi="Arial" w:cs="Arial"/>
        </w:rPr>
        <w:t>Goal 1 and 1A</w:t>
      </w:r>
      <w:bookmarkEnd w:id="2"/>
    </w:p>
    <w:p w:rsidR="00132651" w:rsidRPr="00807A01" w:rsidRDefault="009B410D">
      <w:pPr>
        <w:pStyle w:val="FirstParagraph"/>
        <w:rPr>
          <w:rFonts w:ascii="Arial" w:hAnsi="Arial" w:cs="Arial"/>
        </w:rPr>
      </w:pPr>
      <w:r w:rsidRPr="00807A01">
        <w:rPr>
          <w:rFonts w:ascii="Arial" w:hAnsi="Arial" w:cs="Arial"/>
        </w:rPr>
        <w:t>To complete goal 1 and 1A, we need to</w:t>
      </w:r>
    </w:p>
    <w:p w:rsidR="00132651" w:rsidRPr="00807A01" w:rsidRDefault="009B410D">
      <w:pPr>
        <w:pStyle w:val="Compact"/>
        <w:numPr>
          <w:ilvl w:val="1"/>
          <w:numId w:val="9"/>
        </w:numPr>
        <w:rPr>
          <w:rFonts w:ascii="Arial" w:hAnsi="Arial" w:cs="Arial"/>
          <w:highlight w:val="yellow"/>
        </w:rPr>
      </w:pPr>
      <w:r w:rsidRPr="00807A01">
        <w:rPr>
          <w:rFonts w:ascii="Arial" w:hAnsi="Arial" w:cs="Arial"/>
          <w:highlight w:val="yellow"/>
        </w:rPr>
        <w:lastRenderedPageBreak/>
        <w:t>Collapse the NPI taxonomies where possible –&gt; Assigned to Pfizer</w:t>
      </w:r>
    </w:p>
    <w:p w:rsidR="00132651" w:rsidRDefault="009B410D">
      <w:pPr>
        <w:pStyle w:val="Compact"/>
        <w:numPr>
          <w:ilvl w:val="1"/>
          <w:numId w:val="10"/>
        </w:numPr>
        <w:rPr>
          <w:rFonts w:ascii="Arial" w:hAnsi="Arial" w:cs="Arial"/>
          <w:highlight w:val="yellow"/>
        </w:rPr>
      </w:pPr>
      <w:r w:rsidRPr="00807A01">
        <w:rPr>
          <w:rFonts w:ascii="Arial" w:hAnsi="Arial" w:cs="Arial"/>
          <w:highlight w:val="yellow"/>
        </w:rPr>
        <w:t>Identify which NPI taxonomies are considered a hospital site or a non-hopital site –&gt; Pfizer, or Pfizer and Kantar to discuss</w:t>
      </w:r>
    </w:p>
    <w:p w:rsidR="004941FD" w:rsidRDefault="004941FD" w:rsidP="004941FD">
      <w:pPr>
        <w:pStyle w:val="Compact"/>
        <w:numPr>
          <w:ilvl w:val="2"/>
          <w:numId w:val="10"/>
        </w:num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>Hospital</w:t>
      </w:r>
    </w:p>
    <w:p w:rsidR="004941FD" w:rsidRPr="00B018B5" w:rsidRDefault="004941FD" w:rsidP="004941FD">
      <w:pPr>
        <w:pStyle w:val="Compact"/>
        <w:numPr>
          <w:ilvl w:val="2"/>
          <w:numId w:val="10"/>
        </w:numPr>
        <w:rPr>
          <w:rFonts w:ascii="Arial" w:hAnsi="Arial" w:cs="Arial"/>
          <w:color w:val="FF0000"/>
          <w:highlight w:val="yellow"/>
        </w:rPr>
      </w:pPr>
      <w:r w:rsidRPr="00B018B5">
        <w:rPr>
          <w:rFonts w:ascii="Arial" w:hAnsi="Arial" w:cs="Arial"/>
          <w:color w:val="FF0000"/>
          <w:highlight w:val="yellow"/>
        </w:rPr>
        <w:t>Non-hospital</w:t>
      </w:r>
    </w:p>
    <w:p w:rsidR="004941FD" w:rsidRPr="00B018B5" w:rsidRDefault="00B018B5" w:rsidP="004941FD">
      <w:pPr>
        <w:pStyle w:val="Compact"/>
        <w:numPr>
          <w:ilvl w:val="2"/>
          <w:numId w:val="10"/>
        </w:numPr>
        <w:rPr>
          <w:rFonts w:ascii="Arial" w:hAnsi="Arial" w:cs="Arial"/>
          <w:strike/>
        </w:rPr>
      </w:pPr>
      <w:r w:rsidRPr="00B018B5">
        <w:rPr>
          <w:rFonts w:ascii="Arial" w:hAnsi="Arial" w:cs="Arial"/>
          <w:strike/>
        </w:rPr>
        <w:t>Drop</w:t>
      </w:r>
    </w:p>
    <w:p w:rsidR="00132651" w:rsidRPr="00807A01" w:rsidRDefault="009B410D">
      <w:pPr>
        <w:pStyle w:val="Compact"/>
        <w:numPr>
          <w:ilvl w:val="1"/>
          <w:numId w:val="11"/>
        </w:numPr>
        <w:rPr>
          <w:rFonts w:ascii="Arial" w:hAnsi="Arial" w:cs="Arial"/>
          <w:highlight w:val="yellow"/>
        </w:rPr>
      </w:pPr>
      <w:r w:rsidRPr="00807A01">
        <w:rPr>
          <w:rFonts w:ascii="Arial" w:hAnsi="Arial" w:cs="Arial"/>
          <w:highlight w:val="yellow"/>
        </w:rPr>
        <w:t xml:space="preserve">Identify the sites for each patient and, </w:t>
      </w:r>
      <w:proofErr w:type="gramStart"/>
      <w:r w:rsidRPr="00807A01">
        <w:rPr>
          <w:rFonts w:ascii="Arial" w:hAnsi="Arial" w:cs="Arial"/>
          <w:highlight w:val="yellow"/>
        </w:rPr>
        <w:t>make a decision</w:t>
      </w:r>
      <w:proofErr w:type="gramEnd"/>
      <w:r w:rsidRPr="00807A01">
        <w:rPr>
          <w:rFonts w:ascii="Arial" w:hAnsi="Arial" w:cs="Arial"/>
          <w:highlight w:val="yellow"/>
        </w:rPr>
        <w:t xml:space="preserve"> on whether a patient gets treatment at a hospital or non-hospital site –&gt; Kantar after 1 and 2 are decided on</w:t>
      </w:r>
    </w:p>
    <w:p w:rsidR="00132651" w:rsidRDefault="009B410D">
      <w:pPr>
        <w:pStyle w:val="Compact"/>
        <w:numPr>
          <w:ilvl w:val="1"/>
          <w:numId w:val="12"/>
        </w:numPr>
        <w:rPr>
          <w:rFonts w:ascii="Arial" w:hAnsi="Arial" w:cs="Arial"/>
          <w:highlight w:val="yellow"/>
        </w:rPr>
      </w:pPr>
      <w:r w:rsidRPr="00807A01">
        <w:rPr>
          <w:rFonts w:ascii="Arial" w:hAnsi="Arial" w:cs="Arial"/>
          <w:highlight w:val="yellow"/>
        </w:rPr>
        <w:t>Determine a time-window appropriate for linking a pharmacy visit to a medical visit</w:t>
      </w:r>
      <w:bookmarkStart w:id="3" w:name="_GoBack"/>
      <w:bookmarkEnd w:id="3"/>
    </w:p>
    <w:p w:rsidR="00132651" w:rsidRPr="00807A01" w:rsidRDefault="009B410D">
      <w:pPr>
        <w:pStyle w:val="Heading1"/>
        <w:rPr>
          <w:rFonts w:ascii="Arial" w:hAnsi="Arial" w:cs="Arial"/>
        </w:rPr>
      </w:pPr>
      <w:bookmarkStart w:id="4" w:name="X83805434d8ceaa0a831ac9835a4118a5f3ab138"/>
      <w:r w:rsidRPr="00807A01">
        <w:rPr>
          <w:rFonts w:ascii="Arial" w:hAnsi="Arial" w:cs="Arial"/>
        </w:rPr>
        <w:t>Goal 2: Identify where patients are receiving their 1st, 2nd, and 3rd treatment vs 4+ treatments</w:t>
      </w:r>
      <w:bookmarkEnd w:id="4"/>
    </w:p>
    <w:p w:rsidR="00132651" w:rsidRPr="00807A01" w:rsidRDefault="009B410D">
      <w:pPr>
        <w:pStyle w:val="FirstParagraph"/>
        <w:rPr>
          <w:rFonts w:ascii="Arial" w:hAnsi="Arial" w:cs="Arial"/>
        </w:rPr>
      </w:pPr>
      <w:r w:rsidRPr="00807A01">
        <w:rPr>
          <w:rFonts w:ascii="Arial" w:hAnsi="Arial" w:cs="Arial"/>
        </w:rPr>
        <w:t xml:space="preserve">Of the 219,602 patients in the open claims data, 97,630 or </w:t>
      </w:r>
      <w:r w:rsidRPr="00807A01">
        <w:rPr>
          <w:rFonts w:ascii="Arial" w:hAnsi="Arial" w:cs="Arial"/>
          <w:i/>
        </w:rPr>
        <w:t>44% have closed claims</w:t>
      </w:r>
      <w:r w:rsidRPr="00807A01">
        <w:rPr>
          <w:rFonts w:ascii="Arial" w:hAnsi="Arial" w:cs="Arial"/>
        </w:rPr>
        <w:t>. From these claims, we explore the sites of care for the 1st, 2nd, 3rd, and 4+ visits and where the patients are receiving these visits.</w:t>
      </w:r>
    </w:p>
    <w:p w:rsidR="00132651" w:rsidRDefault="009B410D">
      <w:pPr>
        <w:pStyle w:val="BodyText"/>
        <w:rPr>
          <w:rFonts w:ascii="Arial" w:hAnsi="Arial" w:cs="Arial"/>
        </w:rPr>
      </w:pPr>
      <w:r w:rsidRPr="00807A01">
        <w:rPr>
          <w:rFonts w:ascii="Arial" w:hAnsi="Arial" w:cs="Arial"/>
        </w:rPr>
        <w:t>The maximum of visit for each patient range from 1 to 448 visits. The patient who has 448 visits has only institutional claims. Number of visits is then categorized into 1, 2, 3, and 4+ visits.</w:t>
      </w:r>
    </w:p>
    <w:p w:rsidR="00807A01" w:rsidRDefault="00807A01">
      <w:pPr>
        <w:pStyle w:val="BodyText"/>
        <w:rPr>
          <w:rFonts w:ascii="Arial" w:hAnsi="Arial" w:cs="Arial"/>
        </w:rPr>
      </w:pPr>
    </w:p>
    <w:p w:rsidR="00807A01" w:rsidRPr="00807A01" w:rsidRDefault="00807A01">
      <w:pPr>
        <w:pStyle w:val="BodyText"/>
        <w:rPr>
          <w:rFonts w:ascii="Arial" w:hAnsi="Arial" w:cs="Arial"/>
          <w:b/>
        </w:rPr>
      </w:pPr>
      <w:r w:rsidRPr="00807A01">
        <w:rPr>
          <w:rFonts w:ascii="Arial" w:hAnsi="Arial" w:cs="Arial"/>
          <w:b/>
        </w:rPr>
        <w:t>Total Visits and Sites of Visit for Closed Claim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5721"/>
        <w:gridCol w:w="1672"/>
        <w:gridCol w:w="1499"/>
        <w:gridCol w:w="1380"/>
        <w:gridCol w:w="1384"/>
        <w:gridCol w:w="1520"/>
      </w:tblGrid>
      <w:tr w:rsidR="00132651" w:rsidRPr="00807A01" w:rsidTr="00807A01">
        <w:tc>
          <w:tcPr>
            <w:tcW w:w="0" w:type="auto"/>
            <w:vAlign w:val="bottom"/>
          </w:tcPr>
          <w:p w:rsidR="00132651" w:rsidRPr="00807A01" w:rsidRDefault="0013265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Total </w:t>
            </w:r>
            <w:r w:rsidR="00807A01" w:rsidRPr="00807A01">
              <w:rPr>
                <w:rFonts w:ascii="Arial" w:hAnsi="Arial" w:cs="Arial"/>
                <w:sz w:val="22"/>
                <w:szCs w:val="22"/>
              </w:rPr>
              <w:t xml:space="preserve">Visits  </w:t>
            </w:r>
            <w:proofErr w:type="gramStart"/>
            <w:r w:rsidR="00807A01" w:rsidRPr="00807A01">
              <w:rPr>
                <w:rFonts w:ascii="Arial" w:hAnsi="Arial" w:cs="Arial"/>
                <w:sz w:val="22"/>
                <w:szCs w:val="22"/>
              </w:rPr>
              <w:t xml:space="preserve">   </w:t>
            </w:r>
            <w:r w:rsidRPr="00807A01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00807A01">
              <w:rPr>
                <w:rFonts w:ascii="Arial" w:hAnsi="Arial" w:cs="Arial"/>
                <w:sz w:val="22"/>
                <w:szCs w:val="22"/>
              </w:rPr>
              <w:t>N = 364,874)</w:t>
            </w:r>
          </w:p>
        </w:tc>
        <w:tc>
          <w:tcPr>
            <w:tcW w:w="0" w:type="auto"/>
            <w:vAlign w:val="bottom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st Visit (N = 107,599)</w:t>
            </w:r>
          </w:p>
        </w:tc>
        <w:tc>
          <w:tcPr>
            <w:tcW w:w="0" w:type="auto"/>
            <w:vAlign w:val="bottom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2nd </w:t>
            </w:r>
            <w:proofErr w:type="gramStart"/>
            <w:r w:rsidRPr="00807A01">
              <w:rPr>
                <w:rFonts w:ascii="Arial" w:hAnsi="Arial" w:cs="Arial"/>
                <w:sz w:val="22"/>
                <w:szCs w:val="22"/>
              </w:rPr>
              <w:t>Visit(</w:t>
            </w:r>
            <w:proofErr w:type="gramEnd"/>
            <w:r w:rsidRPr="00807A01">
              <w:rPr>
                <w:rFonts w:ascii="Arial" w:hAnsi="Arial" w:cs="Arial"/>
                <w:sz w:val="22"/>
                <w:szCs w:val="22"/>
              </w:rPr>
              <w:t>N = 82,396)</w:t>
            </w:r>
          </w:p>
        </w:tc>
        <w:tc>
          <w:tcPr>
            <w:tcW w:w="0" w:type="auto"/>
            <w:vAlign w:val="bottom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rd Visit (N = 70,681)</w:t>
            </w:r>
          </w:p>
        </w:tc>
        <w:tc>
          <w:tcPr>
            <w:tcW w:w="0" w:type="auto"/>
            <w:vAlign w:val="bottom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+ Visits (N = 104,198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807A01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b/>
                <w:sz w:val="22"/>
                <w:szCs w:val="22"/>
              </w:rPr>
              <w:t>Site of Visit (</w:t>
            </w:r>
            <w:r w:rsidR="009B410D" w:rsidRPr="00807A01">
              <w:rPr>
                <w:rFonts w:ascii="Arial" w:hAnsi="Arial" w:cs="Arial"/>
                <w:b/>
                <w:sz w:val="22"/>
                <w:szCs w:val="22"/>
              </w:rPr>
              <w:t>Provider Taxonomy Descriptions</w:t>
            </w:r>
            <w:r w:rsidRPr="00807A01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gencies Home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,472 (6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,373 (5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980 (6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698 (7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,421 (7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gencies Hospice Care Community Based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gencies Public Health or Welfar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gencies Voluntary or Charitabl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 Procedural Derm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Advanced Heart Failure and Transplant Card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llergy and Immu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,528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905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732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579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312 (3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llergy and Immunology Clinical and Laboratory Immu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nesthes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9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nesthesiology Critical Care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nesthesiology Pain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Colon and Rectal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8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6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 Clinical and Laboratory Dermatological Immu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 Derma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 Pediatric Derm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mergency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671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8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37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1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74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mergency Medicine Emergency Medical Service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mergency Medicine Medical Toxi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mergency Medicine Pediatric Emergency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83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34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9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95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11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 Adolescent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 Adult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 Geriatric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 Hospice and Palliative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General Practic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7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9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,035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731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939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594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771 (4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Addiction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Adolescent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Allergy and Immu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8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9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Internal Medicine Bariatric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Cardiovascular Diseas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7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Clinical and Laboratory Immu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0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Clinical Cardiatric Electrophys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llopathic and Osteopathic Physicians Colon and Rectal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  <w:lang w:val="it-IT"/>
              </w:rPr>
            </w:pPr>
            <w:r w:rsidRPr="00807A01">
              <w:rPr>
                <w:rFonts w:ascii="Arial" w:hAnsi="Arial" w:cs="Arial"/>
                <w:sz w:val="22"/>
                <w:szCs w:val="22"/>
                <w:lang w:val="it-IT"/>
              </w:rPr>
              <w:t xml:space="preserve">  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  <w:lang w:val="it-IT"/>
              </w:rPr>
              <w:t>Internal</w:t>
            </w:r>
            <w:proofErr w:type="spellEnd"/>
            <w:r w:rsidRPr="00807A01">
              <w:rPr>
                <w:rFonts w:ascii="Arial" w:hAnsi="Arial" w:cs="Arial"/>
                <w:sz w:val="22"/>
                <w:szCs w:val="22"/>
                <w:lang w:val="it-IT"/>
              </w:rPr>
              <w:t xml:space="preserve"> Medicine Critical Care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Endocrinology Diabetes and Metabolism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Gastroente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6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Hem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52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50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84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6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Hematology and On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,150 (9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,334 (9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,456 (9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,536 (9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,824 (8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Hep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Infectious Diseas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89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05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0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21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123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Interventional Card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Medical On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,372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294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76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14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288 (2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Neph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396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3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5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2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Pulmonary Diseas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8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Rheum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981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83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75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97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26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Sleep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Transplant Hep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eurological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euromusculoskeletal Medicine and OMM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euromusculoskeletal Medicine Sports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5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uclear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uclear Medicine Nuclear Imaging and Therap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2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 Gynecologic On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02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0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6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Obstetrics and Gynecology Gyne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 Maternal and Fetal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 Obstetric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 Reproductive Endocri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ic Plastic and Reconstructive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ology Dental Providers Dent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ology Dental Providers Dentist Oral and Maxillofacial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ology Glaucoma Special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al and Maxillofacial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Adult Reconstructive Orthopedic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Foot and Ankle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Hand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Orthopedic Surgery of the Sp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Orthopedic Trauma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Sports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Facial Plastic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Otolaryngic Aller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Otology &amp; Neuro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Pediatric Otolaryng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Plastic Surgery within the Head and Neck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in Medicine Interventional Pain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Pain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Anatomic 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Anatomic Pathology and Clinical 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2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Clinical 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Clinical Pathology Laboratory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Cyto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Derma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Hem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Immuno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Molecular Genetic 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Neuropath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43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175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2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5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76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dolescent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Developmental–Behavioral Pediatric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Neonatal-Perinatal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Neurodevelopmental Disabilitie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Allergy and Immu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5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Card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 Critical Care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Emergency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Endocri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 Gastroente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Hematology-On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26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217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54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77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20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Infectious Disease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Neph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Pulmon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Rheum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5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Pediatrics Pediatric Transplant Hepa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Sleep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Hospice and Palliative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Neuromuscular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Pain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Pediatric Rehabilitation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Spinal Cord Injury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Sports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s Plastic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lastic Surgery Surgery of the Hand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reventive Medicine Public Health and General Preventive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reventive Medicine Undersea and Hyperbaric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0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Child and Adolescent Psychiat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Clinical Neurophys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5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Diagnostic Neuroimaging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Neurocritical Car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Neu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,466 (5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,044 (5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244 (5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797 (5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381 (4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Neurology with Special Qualifications in Child Neu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8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Psychiatry and Neurology Neuromuscular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Pain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Sleep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2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Vascular Neu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adiology Diagnostic Rad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9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adiology Radiation On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30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46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75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76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11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adiology Vascular and Interventional Rad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1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Pediatric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Plastic and Reconstructive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Surgery of the Hand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Surgical Critical Car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Surgical On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Vascular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Thoracic Surgery (Cardiothoracic Vascular Surgery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Transplant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9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9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U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Urology Pediatric Ur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-Center Ambulatory Surgic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33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283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8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8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84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-Center Radiology Mammograph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-Center Radiology Mobile Mammograph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Mental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Multi-Specialt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,863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522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138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62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241 (2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Ambulatory Health Care Facilities Clinic Center </w:t>
            </w: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Physical Therap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15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Radi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Rehabilitation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Rehabilitation Comprehensive Outpatient Rehabilitation Facility (CORF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Rural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End-Stage Renal Disease (ESRD) Treatmen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347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71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2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15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Federally Qualified Health Center (FQHC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Addiction (Substance Abuse Disorder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Clinic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Clinical Child and Adolescen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Cognitive and Behavior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Counseling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Social Worker Clinic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Chiropractic Providers Chiropractor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Chiropractic Providers Chiropractor Occupational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Chiropractic Providers Chiropractor Rehabilitation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ietary and Nutritional Service Providers Dietician Registered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4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ietary and Nutritional Service Providers Dietician Registered Nutrition Pediatric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ye and Vision Service Providers Optometr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9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ye and Vision Service Providers Optometrist Corneal and Contact Managemen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ye and Vision Service Providers Technician Technologist Optician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emale Pelvic Medicine and Reconstructive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Group Single-Specialt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 Units Medicare Defined Swing Bed Uni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0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9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 Units Psychiatric Uni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92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8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3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03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92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 Units Rehabilitation Uni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960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90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0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26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24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General Acute Care Hospit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5,616 (2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,211 (2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,792 (2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,296 (2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,317 (18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General Acute Care Hospital Children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,720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548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572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224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376 (2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General Acute Care Hospital Critical Acces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14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1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80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10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46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Long Term Care Hospit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Psychiatric Hospit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5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Rehabilitation Hospit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4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Special(ty) Hospit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15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4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7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Hospice and Palliative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Laboratories Clinical Medical Laborato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05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00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4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73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31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Laboratories Physiological Laborato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ursing and Custodial Care Facilities Nursing Facilit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Nursing and Custodial Care Facilities Skilled Nursing Facilit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Acute Car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Adult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Family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On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Oncology Pediatric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Pediatric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Anesthetist Certified Registered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07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9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07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38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35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Acute Car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9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Adult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5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Famil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08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75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Geront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Neonat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Physician Assistants and Advanced Practice Nursing </w:t>
            </w: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Providers Nurse Practitioner Obstetrics and Gynecolog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Pediatric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Perinat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Primary Car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Psychiatric Mental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Women’s Health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Physician Assistan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0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Physician Assistant Medic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2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6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Physician Assistant Surgical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odiatric Medicine and Surgery Service Providers Podiatr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odiatric Medicine and Surgery Service Providers Podiatrist Foot and Ankle Surger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odiatric Medicine and Surgery Service Providers Podiatrist Primary Podiatric Medicin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Occupational Therap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Occupational Therapist Feeding Eating &amp;Swallowing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Occupational Therapist Hand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Respiratory Developmental Rehabilitative and Restorative Service Providers Occupational Therapist Pediatric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Physical Therap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7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Rehabilitative and Restorative Service Providers Physical Therapist Sport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0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peech Language and Hearing Service Provider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peech Language and Hearing Service Providers Audiologis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Durable Medical Equipment and Medical Supplie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1,256 (8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,379 (7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,806 (8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,439 (9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,632 (9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Durable Medical Equipment and Medical Supplies Oxygen Equipment and Supplies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3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3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,475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082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687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488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218 (3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Clinic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Community Retail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92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025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6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76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259 (2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Compounding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,023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96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8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59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46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Home Infusion Therapy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,307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380 (3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168 (4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992 (4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767 (4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Institutional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47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4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0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0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Long-term Care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8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2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7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Mail Order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,056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85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5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80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Managed Care Organization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Specialty Pharmacy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,261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025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06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834 (2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496 (2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ortable X-Ray Supplier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1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rosthetic Orthotic Supplier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Transportation Services Ambulance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419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63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9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85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807A01">
              <w:rPr>
                <w:rFonts w:ascii="Arial" w:hAnsi="Arial" w:cs="Arial"/>
                <w:sz w:val="22"/>
                <w:szCs w:val="22"/>
                <w:lang w:val="fr-FR"/>
              </w:rPr>
              <w:t>   Transportation Services Ambulance Air Transpor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,834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672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34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315 (1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413 (1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807A01">
              <w:rPr>
                <w:rFonts w:ascii="Arial" w:hAnsi="Arial" w:cs="Arial"/>
                <w:sz w:val="22"/>
                <w:szCs w:val="22"/>
                <w:lang w:val="fr-FR"/>
              </w:rPr>
              <w:lastRenderedPageBreak/>
              <w:t>   Transportation Services Ambulance Land Transport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705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36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54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23 (0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92 (0%)</w:t>
            </w:r>
          </w:p>
        </w:tc>
      </w:tr>
      <w:tr w:rsidR="00132651" w:rsidRPr="00807A01" w:rsidTr="00807A01"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Missing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94,225 (26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5,687 (24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0,954 (25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18,548 (26%)</w:t>
            </w:r>
          </w:p>
        </w:tc>
        <w:tc>
          <w:tcPr>
            <w:tcW w:w="0" w:type="auto"/>
          </w:tcPr>
          <w:p w:rsidR="00132651" w:rsidRPr="00807A01" w:rsidRDefault="009B410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29,036 (28%)</w:t>
            </w:r>
          </w:p>
        </w:tc>
      </w:tr>
    </w:tbl>
    <w:p w:rsidR="00807A01" w:rsidRDefault="00807A01">
      <w:pPr>
        <w:pStyle w:val="BodyText"/>
        <w:rPr>
          <w:rFonts w:ascii="Arial" w:hAnsi="Arial" w:cs="Arial"/>
        </w:rPr>
      </w:pPr>
    </w:p>
    <w:p w:rsidR="00807A01" w:rsidRDefault="00807A01">
      <w:pPr>
        <w:pStyle w:val="BodyText"/>
        <w:rPr>
          <w:rFonts w:ascii="Arial" w:hAnsi="Arial" w:cs="Arial"/>
        </w:rPr>
      </w:pPr>
    </w:p>
    <w:p w:rsidR="00132651" w:rsidRPr="00807A01" w:rsidRDefault="009B410D">
      <w:pPr>
        <w:pStyle w:val="BodyText"/>
        <w:rPr>
          <w:rFonts w:ascii="Arial" w:hAnsi="Arial" w:cs="Arial"/>
        </w:rPr>
      </w:pPr>
      <w:r w:rsidRPr="00807A01">
        <w:rPr>
          <w:rFonts w:ascii="Arial" w:hAnsi="Arial" w:cs="Arial"/>
        </w:rPr>
        <w:t>Using the closed claims, we can proritize the NPI taxonomies to classify as hospital or non-hospital. From the table above we can see, around 26% of the visits are missing NPI data these will get dropped from the analysis</w:t>
      </w:r>
      <w:r w:rsidR="00807A01">
        <w:rPr>
          <w:rFonts w:ascii="Arial" w:hAnsi="Arial" w:cs="Arial"/>
        </w:rPr>
        <w:t xml:space="preserve">, if they cannot be </w:t>
      </w:r>
      <w:proofErr w:type="gramStart"/>
      <w:r w:rsidR="00807A01">
        <w:rPr>
          <w:rFonts w:ascii="Arial" w:hAnsi="Arial" w:cs="Arial"/>
        </w:rPr>
        <w:t>identifies</w:t>
      </w:r>
      <w:proofErr w:type="gramEnd"/>
      <w:r w:rsidR="00807A01">
        <w:rPr>
          <w:rFonts w:ascii="Arial" w:hAnsi="Arial" w:cs="Arial"/>
        </w:rPr>
        <w:t xml:space="preserve"> as a hospital site</w:t>
      </w:r>
      <w:r w:rsidRPr="00807A01">
        <w:rPr>
          <w:rFonts w:ascii="Arial" w:hAnsi="Arial" w:cs="Arial"/>
        </w:rPr>
        <w:t>. The largest percentage of IG is administered at a hospital (21%) “Hospitals General Acute Care Hospital” and other hospital sites will get collapsed into this</w:t>
      </w:r>
      <w:r w:rsidR="00807A01">
        <w:rPr>
          <w:rFonts w:ascii="Arial" w:hAnsi="Arial" w:cs="Arial"/>
        </w:rPr>
        <w:t xml:space="preserve"> category</w:t>
      </w:r>
      <w:r w:rsidRPr="00807A01">
        <w:rPr>
          <w:rFonts w:ascii="Arial" w:hAnsi="Arial" w:cs="Arial"/>
        </w:rPr>
        <w:t>. This includes: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 Units Medicare Defined Swing Bed Unit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 Units Psychiatric Unit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 Units Rehabilitation Unit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s General Acute Care Hospital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s General Acute Care Hospital Children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s General Acute Care Hospital Critical Access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s Long Term Care Hospital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s Psychiatric Hospital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s Rehabilitation Hospital</w:t>
      </w:r>
    </w:p>
    <w:p w:rsidR="00132651" w:rsidRPr="00807A01" w:rsidRDefault="009B410D">
      <w:pPr>
        <w:numPr>
          <w:ilvl w:val="0"/>
          <w:numId w:val="13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s Special(ty) Hospital</w:t>
      </w:r>
    </w:p>
    <w:p w:rsidR="00132651" w:rsidRPr="00807A01" w:rsidRDefault="009B410D">
      <w:pPr>
        <w:pStyle w:val="FirstParagraph"/>
        <w:rPr>
          <w:rFonts w:ascii="Arial" w:hAnsi="Arial" w:cs="Arial"/>
        </w:rPr>
      </w:pPr>
      <w:r w:rsidRPr="00807A01">
        <w:rPr>
          <w:rFonts w:ascii="Arial" w:hAnsi="Arial" w:cs="Arial"/>
        </w:rPr>
        <w:t>IG infusion in hospital sizes is highest at the 1st visit (23%) and tapers to 18% at the 4th + visit.</w:t>
      </w:r>
    </w:p>
    <w:p w:rsidR="00132651" w:rsidRPr="00807A01" w:rsidRDefault="009B410D">
      <w:pPr>
        <w:pStyle w:val="BodyText"/>
        <w:rPr>
          <w:rFonts w:ascii="Arial" w:hAnsi="Arial" w:cs="Arial"/>
        </w:rPr>
      </w:pPr>
      <w:r w:rsidRPr="00807A01">
        <w:rPr>
          <w:rFonts w:ascii="Arial" w:hAnsi="Arial" w:cs="Arial"/>
        </w:rPr>
        <w:t>Following hospitalizations, the next largest percentage of IG visits is “Internal Medicine Hematology and Oncology” at 9% followed by “Suppliers Durable Medical Equipment and Medical Supplies” at 8%. This percentage is lower at the 1st visit ( 7%) and increases at the 4th + visit (9%).</w:t>
      </w:r>
    </w:p>
    <w:p w:rsidR="00132651" w:rsidRPr="00807A01" w:rsidRDefault="009B410D">
      <w:pPr>
        <w:pStyle w:val="BodyText"/>
        <w:rPr>
          <w:rFonts w:ascii="Arial" w:hAnsi="Arial" w:cs="Arial"/>
        </w:rPr>
      </w:pPr>
      <w:r w:rsidRPr="00807A01">
        <w:rPr>
          <w:rFonts w:ascii="Arial" w:hAnsi="Arial" w:cs="Arial"/>
        </w:rPr>
        <w:lastRenderedPageBreak/>
        <w:t>The following list shows the decreasing percentage of visits at sites where IG is given.</w:t>
      </w:r>
    </w:p>
    <w:p w:rsidR="00132651" w:rsidRPr="00807A01" w:rsidRDefault="009B410D">
      <w:pPr>
        <w:numPr>
          <w:ilvl w:val="0"/>
          <w:numId w:val="1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Hospitals General Acute Care Hospital (21%)</w:t>
      </w:r>
    </w:p>
    <w:p w:rsidR="00132651" w:rsidRPr="00807A01" w:rsidRDefault="009B410D">
      <w:pPr>
        <w:numPr>
          <w:ilvl w:val="0"/>
          <w:numId w:val="1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Internal Medicine Hematology and Oncology (9%)</w:t>
      </w:r>
    </w:p>
    <w:p w:rsidR="00132651" w:rsidRPr="00807A01" w:rsidRDefault="009B410D">
      <w:pPr>
        <w:numPr>
          <w:ilvl w:val="0"/>
          <w:numId w:val="1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Suppliers Durable Medical Equipment and Medical Supplies (8%)</w:t>
      </w:r>
    </w:p>
    <w:p w:rsidR="00132651" w:rsidRPr="00807A01" w:rsidRDefault="009B410D">
      <w:pPr>
        <w:numPr>
          <w:ilvl w:val="0"/>
          <w:numId w:val="1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Agencies Home Health (6%)</w:t>
      </w:r>
    </w:p>
    <w:p w:rsidR="00132651" w:rsidRPr="00807A01" w:rsidRDefault="009B410D">
      <w:pPr>
        <w:numPr>
          <w:ilvl w:val="0"/>
          <w:numId w:val="1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sychiatry and Neurology: Neurology (5%)</w:t>
      </w:r>
    </w:p>
    <w:p w:rsidR="00132651" w:rsidRPr="00807A01" w:rsidRDefault="009B410D">
      <w:pPr>
        <w:numPr>
          <w:ilvl w:val="0"/>
          <w:numId w:val="1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Internal Medicine (3%)</w:t>
      </w:r>
    </w:p>
    <w:p w:rsidR="00132651" w:rsidRPr="00807A01" w:rsidRDefault="009B410D">
      <w:pPr>
        <w:numPr>
          <w:ilvl w:val="0"/>
          <w:numId w:val="1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Allergy and Immunology (3%)</w:t>
      </w:r>
    </w:p>
    <w:p w:rsidR="00132651" w:rsidRPr="00807A01" w:rsidRDefault="009B410D">
      <w:pPr>
        <w:numPr>
          <w:ilvl w:val="0"/>
          <w:numId w:val="14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Suppliers Pharmacy (3%)</w:t>
      </w:r>
    </w:p>
    <w:p w:rsidR="00132651" w:rsidRPr="00807A01" w:rsidRDefault="009B410D">
      <w:pPr>
        <w:pStyle w:val="FirstParagraph"/>
        <w:rPr>
          <w:rFonts w:ascii="Arial" w:hAnsi="Arial" w:cs="Arial"/>
        </w:rPr>
      </w:pPr>
      <w:r w:rsidRPr="00807A01">
        <w:rPr>
          <w:rFonts w:ascii="Arial" w:hAnsi="Arial" w:cs="Arial"/>
        </w:rPr>
        <w:t>These sites account for 58% of the visits. Once we can identify patients as visiting a hospital site, a non-hospital site, or both a hospital and non-hospital site. we can repeat this exercise looking at unique patients instead of visits.</w:t>
      </w:r>
    </w:p>
    <w:p w:rsidR="00132651" w:rsidRPr="00807A01" w:rsidRDefault="009B410D">
      <w:pPr>
        <w:pStyle w:val="BodyText"/>
        <w:rPr>
          <w:rFonts w:ascii="Arial" w:hAnsi="Arial" w:cs="Arial"/>
        </w:rPr>
      </w:pPr>
      <w:r w:rsidRPr="00807A01">
        <w:rPr>
          <w:rFonts w:ascii="Arial" w:hAnsi="Arial" w:cs="Arial"/>
        </w:rPr>
        <w:t>There are several taxonomies where there are such a few numbers of visits that if identifying the site proves to be difficult we should consider removing them from the analysis. For these sites there are only 1, 2, oe 3 visits ovserved.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Agencies Voluntary or Charitabl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Dermatology Clinical and Laboratory Dermatological Immunolog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Emergency Medicine Medical Toxicolog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Internal Medicine Adolescent Medicin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Internal Medicine Bariatric Medicin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Internal Medicine Transplant Hepatolog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Nuclear Medicine Nuclear Imaging and Therap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Ophthalmology Glaucoma Specialist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lastRenderedPageBreak/>
        <w:t>Orthopedic Surgery Foot and Ankle Surger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Orthopedic Surgery Orthopedic Surgery of the Spin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Orthopedic Surgery Orthopedic Trauma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Otolaryngology Otology &amp; Neurotolog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Otolaryngology Plastic Surgery within the Head and Neck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athology Dermapatholog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ediatrics Pediatric Transplant Hepatolog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hysical Medicine and Rehabilitation Hospice and Palliative Medicin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hysical Medicine and Rehabilitation Spinal Cord Injury Medicin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hysical Medicine and Rehabilitation Sports Medicin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lastic Surgery Surgery of the Hand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reventive Medicine Undersea and Hyperbaric Medicin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Surgery Surgery of the Hand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Urology Pediatric Urolog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Chiropractic Providers Chiropractor Rehabilitation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Dietary and Nutritional Service Providers Dietician Registered Nutrition Pediatric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Eye and Vision Service Providers Optometrist Corneal and Contact Management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Female Pelvic Medicine and Reconstructive Surger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hysician Assistants and Advanced Practice Nursing Providers Clinical Nurse Specialist Acute Car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hysician Assistants and Advanced Practice Nursing Providers Clinical Nurse Specialist Family Health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lastRenderedPageBreak/>
        <w:t>Physician Assistants and Advanced Practice Nursing Providers Nurse Practitioner Neonatal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hysician Assistants and Advanced Practice Nursing Providers Nurse Practitioner Obstetrics and Gynecology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hysician Assistants and Advanced Practice Nursing Providers Nurse Practitioner Perinatal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Podiatric Medicine and Surgery Service Providers Podiatrist Primary Podiatric Medicine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Respiratory Developmental Rehabilitative and Restorative Service Providers Occupational Therapist Hand</w:t>
      </w:r>
    </w:p>
    <w:p w:rsidR="00132651" w:rsidRPr="00807A01" w:rsidRDefault="009B410D">
      <w:pPr>
        <w:numPr>
          <w:ilvl w:val="0"/>
          <w:numId w:val="15"/>
        </w:numPr>
        <w:rPr>
          <w:rFonts w:ascii="Arial" w:hAnsi="Arial" w:cs="Arial"/>
        </w:rPr>
      </w:pPr>
      <w:r w:rsidRPr="00807A01">
        <w:rPr>
          <w:rFonts w:ascii="Arial" w:hAnsi="Arial" w:cs="Arial"/>
        </w:rPr>
        <w:t>Respiratory Rehabilitative and Restorative Service Providers Physical Therapist Sports</w:t>
      </w:r>
    </w:p>
    <w:sectPr w:rsidR="00132651" w:rsidRPr="00807A01" w:rsidSect="00807A0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2995" w:rsidRDefault="00082995">
      <w:pPr>
        <w:spacing w:after="0"/>
      </w:pPr>
      <w:r>
        <w:separator/>
      </w:r>
    </w:p>
  </w:endnote>
  <w:endnote w:type="continuationSeparator" w:id="0">
    <w:p w:rsidR="00082995" w:rsidRDefault="000829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2995" w:rsidRDefault="00082995">
      <w:r>
        <w:separator/>
      </w:r>
    </w:p>
  </w:footnote>
  <w:footnote w:type="continuationSeparator" w:id="0">
    <w:p w:rsidR="00082995" w:rsidRDefault="00082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0CFC778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C654FD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3BA6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5EE88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919821B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3370BD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2995"/>
    <w:rsid w:val="00132651"/>
    <w:rsid w:val="004941FD"/>
    <w:rsid w:val="004E29B3"/>
    <w:rsid w:val="00590D07"/>
    <w:rsid w:val="00784D58"/>
    <w:rsid w:val="00807A01"/>
    <w:rsid w:val="008D6863"/>
    <w:rsid w:val="009B410D"/>
    <w:rsid w:val="00B018B5"/>
    <w:rsid w:val="00B86B75"/>
    <w:rsid w:val="00BC48D5"/>
    <w:rsid w:val="00C36279"/>
    <w:rsid w:val="00E315A3"/>
    <w:rsid w:val="00EF60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DDABF"/>
  <w15:docId w15:val="{3A809DB4-C86C-4FB7-8317-72F207440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07A0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07A01"/>
  </w:style>
  <w:style w:type="paragraph" w:styleId="Footer">
    <w:name w:val="footer"/>
    <w:basedOn w:val="Normal"/>
    <w:link w:val="FooterChar"/>
    <w:unhideWhenUsed/>
    <w:rsid w:val="00807A0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4295</Words>
  <Characters>24483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V IG: Closed Claims Summary</vt:lpstr>
    </vt:vector>
  </TitlesOfParts>
  <Company/>
  <LinksUpToDate>false</LinksUpToDate>
  <CharactersWithSpaces>28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 IG: Closed Claims Summary</dc:title>
  <dc:creator>Kantar, Health Division</dc:creator>
  <cp:keywords/>
  <cp:lastModifiedBy>Balkaran, Bridget (KH)</cp:lastModifiedBy>
  <cp:revision>3</cp:revision>
  <dcterms:created xsi:type="dcterms:W3CDTF">2019-11-18T22:25:00Z</dcterms:created>
  <dcterms:modified xsi:type="dcterms:W3CDTF">2019-11-25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3/2019</vt:lpwstr>
  </property>
  <property fmtid="{D5CDD505-2E9C-101B-9397-08002B2CF9AE}" pid="3" name="output">
    <vt:lpwstr/>
  </property>
</Properties>
</file>